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DCB" w:rsidRDefault="00FE5DCB" w:rsidP="00FE5DCB">
      <w:pPr>
        <w:jc w:val="center"/>
        <w:rPr>
          <w:b/>
          <w:sz w:val="29"/>
        </w:rPr>
      </w:pPr>
      <w:r w:rsidRPr="00FE5DCB">
        <w:rPr>
          <w:rFonts w:hint="eastAsia"/>
          <w:b/>
          <w:sz w:val="29"/>
        </w:rPr>
        <w:t>Assign #1</w:t>
      </w:r>
    </w:p>
    <w:p w:rsidR="000C2EA2" w:rsidRPr="000C2EA2" w:rsidRDefault="000C2EA2" w:rsidP="000C2EA2">
      <w:pPr>
        <w:jc w:val="center"/>
        <w:rPr>
          <w:sz w:val="18"/>
          <w:szCs w:val="18"/>
        </w:rPr>
      </w:pPr>
      <w:r>
        <w:rPr>
          <w:rFonts w:hint="eastAsia"/>
          <w:sz w:val="18"/>
          <w:szCs w:val="18"/>
        </w:rPr>
        <w:t>260683698 Duan Li</w:t>
      </w:r>
    </w:p>
    <w:p w:rsidR="00FE5DCB" w:rsidRDefault="00FE5DCB">
      <w:r>
        <w:rPr>
          <w:rFonts w:hint="eastAsia"/>
        </w:rPr>
        <w:t>Q1.</w:t>
      </w:r>
    </w:p>
    <w:p w:rsidR="00FE5DCB" w:rsidRDefault="00FE5DCB" w:rsidP="00FE5DCB"/>
    <w:p w:rsidR="00FE5DCB" w:rsidRDefault="00FE5DCB" w:rsidP="00FE5DCB">
      <w:proofErr w:type="gramStart"/>
      <w:r>
        <w:t>import</w:t>
      </w:r>
      <w:proofErr w:type="gramEnd"/>
      <w:r>
        <w:t xml:space="preserve"> </w:t>
      </w:r>
      <w:proofErr w:type="spellStart"/>
      <w:r>
        <w:t>java.util.LinkedList</w:t>
      </w:r>
      <w:proofErr w:type="spellEnd"/>
      <w:r>
        <w:t>;</w:t>
      </w:r>
    </w:p>
    <w:p w:rsidR="00FE5DCB" w:rsidRDefault="00FE5DCB" w:rsidP="00FE5DCB"/>
    <w:p w:rsidR="00FE5DCB" w:rsidRDefault="00FE5DCB" w:rsidP="00FE5DCB"/>
    <w:p w:rsidR="00FE5DCB" w:rsidRPr="00DA3787" w:rsidRDefault="00FE5DCB" w:rsidP="00FE5DCB"/>
    <w:p w:rsidR="00FE5DCB" w:rsidRDefault="00FE5DCB" w:rsidP="00FE5DCB">
      <w:proofErr w:type="gramStart"/>
      <w:r>
        <w:t>public</w:t>
      </w:r>
      <w:proofErr w:type="gramEnd"/>
      <w:r>
        <w:t xml:space="preserve"> class Queue {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LinkedList</w:t>
      </w:r>
      <w:proofErr w:type="spellEnd"/>
      <w:r>
        <w:t>&lt;Student&gt; participants;</w:t>
      </w:r>
    </w:p>
    <w:p w:rsidR="00FE5DCB" w:rsidRDefault="00FE5DCB" w:rsidP="00FE5DCB">
      <w:r>
        <w:tab/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Queue(){</w:t>
      </w:r>
    </w:p>
    <w:p w:rsidR="00FE5DCB" w:rsidRDefault="00FE5DCB" w:rsidP="00FE5DCB">
      <w:r>
        <w:tab/>
      </w:r>
      <w:r>
        <w:tab/>
      </w:r>
      <w:proofErr w:type="gramStart"/>
      <w:r>
        <w:t>participants</w:t>
      </w:r>
      <w:proofErr w:type="gramEnd"/>
      <w:r>
        <w:t xml:space="preserve"> = new </w:t>
      </w:r>
      <w:proofErr w:type="spellStart"/>
      <w:r>
        <w:t>LinkedList</w:t>
      </w:r>
      <w:proofErr w:type="spellEnd"/>
      <w:r>
        <w:t>&lt;Student&gt;()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method is used to put student in the queue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s Student to put in the queue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enqueue</w:t>
      </w:r>
      <w:proofErr w:type="spellEnd"/>
      <w:r>
        <w:t>(Student s){</w:t>
      </w:r>
    </w:p>
    <w:p w:rsidR="00FE5DCB" w:rsidRDefault="00FE5DCB" w:rsidP="00FE5DCB">
      <w:r>
        <w:tab/>
      </w:r>
      <w:r>
        <w:tab/>
      </w:r>
      <w:proofErr w:type="spellStart"/>
      <w:proofErr w:type="gramStart"/>
      <w:r>
        <w:t>participants.add</w:t>
      </w:r>
      <w:proofErr w:type="spellEnd"/>
      <w:r>
        <w:t>(s)</w:t>
      </w:r>
      <w:proofErr w:type="gramEnd"/>
      <w:r>
        <w:t>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method is used to remove the </w:t>
      </w:r>
      <w:proofErr w:type="gramStart"/>
      <w:r>
        <w:t>first  student</w:t>
      </w:r>
      <w:proofErr w:type="gramEnd"/>
      <w:r>
        <w:t xml:space="preserve"> in the queue from the queue.</w:t>
      </w:r>
    </w:p>
    <w:p w:rsidR="00FE5DCB" w:rsidRDefault="00FE5DCB" w:rsidP="00FE5DCB">
      <w:r>
        <w:tab/>
        <w:t xml:space="preserve"> * @throws </w:t>
      </w:r>
      <w:proofErr w:type="spellStart"/>
      <w:r>
        <w:t>EmptyQueue</w:t>
      </w:r>
      <w:proofErr w:type="spellEnd"/>
      <w:r>
        <w:t xml:space="preserve"> when there is no student in the queue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void </w:t>
      </w:r>
      <w:proofErr w:type="spellStart"/>
      <w:r>
        <w:t>dequeue</w:t>
      </w:r>
      <w:proofErr w:type="spellEnd"/>
      <w:r>
        <w:t xml:space="preserve">() throws </w:t>
      </w:r>
      <w:proofErr w:type="spellStart"/>
      <w:r>
        <w:t>EmptyQueue</w:t>
      </w:r>
      <w:proofErr w:type="spellEnd"/>
      <w:r>
        <w:t>{</w:t>
      </w:r>
    </w:p>
    <w:p w:rsidR="00FE5DCB" w:rsidRDefault="00FE5DCB" w:rsidP="00FE5DCB">
      <w:r>
        <w:tab/>
      </w:r>
      <w:r>
        <w:tab/>
      </w:r>
      <w:proofErr w:type="gramStart"/>
      <w:r>
        <w:t>if(</w:t>
      </w:r>
      <w:proofErr w:type="gramEnd"/>
      <w:r>
        <w:t>!</w:t>
      </w:r>
      <w:proofErr w:type="spellStart"/>
      <w:r>
        <w:t>participants.isEmpty</w:t>
      </w:r>
      <w:proofErr w:type="spellEnd"/>
      <w:r>
        <w:t>()){</w:t>
      </w:r>
    </w:p>
    <w:p w:rsidR="00FE5DCB" w:rsidRDefault="00FE5DCB" w:rsidP="00FE5DCB">
      <w:r>
        <w:tab/>
      </w:r>
      <w:r>
        <w:tab/>
      </w:r>
      <w:r>
        <w:tab/>
      </w:r>
      <w:proofErr w:type="spellStart"/>
      <w:proofErr w:type="gramStart"/>
      <w:r>
        <w:t>participants.pop</w:t>
      </w:r>
      <w:proofErr w:type="spellEnd"/>
      <w:r>
        <w:t>(</w:t>
      </w:r>
      <w:proofErr w:type="gramEnd"/>
      <w:r>
        <w:t>);</w:t>
      </w:r>
    </w:p>
    <w:p w:rsidR="00FE5DCB" w:rsidRDefault="00FE5DCB" w:rsidP="00FE5DCB">
      <w:r>
        <w:tab/>
      </w:r>
      <w:r>
        <w:tab/>
        <w:t>}</w:t>
      </w:r>
    </w:p>
    <w:p w:rsidR="00FE5DCB" w:rsidRDefault="00FE5DCB" w:rsidP="00FE5DCB">
      <w:r>
        <w:tab/>
      </w:r>
      <w:r>
        <w:tab/>
      </w:r>
      <w:proofErr w:type="gramStart"/>
      <w:r>
        <w:t>else</w:t>
      </w:r>
      <w:proofErr w:type="gramEnd"/>
      <w:r>
        <w:t xml:space="preserve"> throw new </w:t>
      </w:r>
      <w:proofErr w:type="spellStart"/>
      <w:r>
        <w:t>EmptyQueue</w:t>
      </w:r>
      <w:proofErr w:type="spellEnd"/>
      <w:r>
        <w:t>()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>
      <w:r>
        <w:tab/>
      </w:r>
    </w:p>
    <w:p w:rsidR="00FE5DCB" w:rsidRDefault="00FE5DCB" w:rsidP="00FE5DCB">
      <w:r>
        <w:t>}</w:t>
      </w:r>
    </w:p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/>
    <w:p w:rsidR="00FE5DCB" w:rsidRDefault="00FE5DCB" w:rsidP="00FE5DCB">
      <w:proofErr w:type="gramStart"/>
      <w:r>
        <w:t>public</w:t>
      </w:r>
      <w:proofErr w:type="gramEnd"/>
      <w:r>
        <w:t xml:space="preserve"> class Student {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String name;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age;</w:t>
      </w:r>
    </w:p>
    <w:p w:rsidR="00FE5DCB" w:rsidRDefault="00FE5DCB" w:rsidP="00FE5DCB">
      <w:r>
        <w:tab/>
      </w:r>
      <w:proofErr w:type="gramStart"/>
      <w:r>
        <w:t>private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ID;</w:t>
      </w:r>
    </w:p>
    <w:p w:rsidR="00FE5DCB" w:rsidRDefault="00FE5DCB" w:rsidP="00FE5DCB"/>
    <w:p w:rsidR="00FE5DCB" w:rsidRDefault="00FE5DCB" w:rsidP="00FE5DCB">
      <w:r>
        <w:tab/>
      </w:r>
    </w:p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This is the constructor for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name </w:t>
      </w:r>
      <w:proofErr w:type="gramStart"/>
      <w:r>
        <w:t>The</w:t>
      </w:r>
      <w:proofErr w:type="gramEnd"/>
      <w:r>
        <w:t xml:space="preserve"> name of the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age </w:t>
      </w:r>
      <w:proofErr w:type="gramStart"/>
      <w:r>
        <w:t>The</w:t>
      </w:r>
      <w:proofErr w:type="gramEnd"/>
      <w:r>
        <w:t xml:space="preserve"> age of the student.</w:t>
      </w:r>
    </w:p>
    <w:p w:rsidR="00FE5DCB" w:rsidRDefault="00FE5DCB" w:rsidP="00FE5DCB">
      <w:r>
        <w:tab/>
        <w:t xml:space="preserve"> * @</w:t>
      </w:r>
      <w:proofErr w:type="spellStart"/>
      <w:r>
        <w:t>param</w:t>
      </w:r>
      <w:proofErr w:type="spellEnd"/>
      <w:r>
        <w:t xml:space="preserve"> ID </w:t>
      </w:r>
      <w:proofErr w:type="gramStart"/>
      <w:r>
        <w:t>The</w:t>
      </w:r>
      <w:proofErr w:type="gramEnd"/>
      <w:r>
        <w:t xml:space="preserve"> ID number of the student.</w:t>
      </w:r>
    </w:p>
    <w:p w:rsidR="00FE5DCB" w:rsidRDefault="00FE5DCB" w:rsidP="00FE5DCB">
      <w:r>
        <w:tab/>
        <w:t xml:space="preserve"> * @throws </w:t>
      </w:r>
      <w:proofErr w:type="spellStart"/>
      <w:r>
        <w:t>AgeTooSmall</w:t>
      </w:r>
      <w:proofErr w:type="spellEnd"/>
      <w:r>
        <w:t xml:space="preserve"> when the person is less than 15 years.</w:t>
      </w:r>
    </w:p>
    <w:p w:rsidR="00FE5DCB" w:rsidRDefault="00FE5DCB" w:rsidP="00FE5DCB">
      <w:r>
        <w:tab/>
        <w:t xml:space="preserve"> * @throws </w:t>
      </w:r>
      <w:proofErr w:type="spellStart"/>
      <w:r>
        <w:t>InvalidID</w:t>
      </w:r>
      <w:proofErr w:type="spellEnd"/>
      <w:r>
        <w:t xml:space="preserve"> when the ID number is invalid (not begins with 22)</w:t>
      </w:r>
      <w:proofErr w:type="gramStart"/>
      <w:r>
        <w:t>..</w:t>
      </w:r>
      <w:proofErr w:type="gramEnd"/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Student(String name, </w:t>
      </w:r>
      <w:proofErr w:type="spellStart"/>
      <w:r>
        <w:t>int</w:t>
      </w:r>
      <w:proofErr w:type="spellEnd"/>
      <w:r>
        <w:t xml:space="preserve"> age, </w:t>
      </w:r>
      <w:proofErr w:type="spellStart"/>
      <w:r>
        <w:t>int</w:t>
      </w:r>
      <w:proofErr w:type="spellEnd"/>
      <w:r>
        <w:t xml:space="preserve"> ID) throws </w:t>
      </w:r>
      <w:proofErr w:type="spellStart"/>
      <w:r>
        <w:t>AgeTooSmall</w:t>
      </w:r>
      <w:proofErr w:type="spellEnd"/>
      <w:r>
        <w:t xml:space="preserve">, </w:t>
      </w:r>
      <w:proofErr w:type="spellStart"/>
      <w:r>
        <w:t>InvalidID</w:t>
      </w:r>
      <w:proofErr w:type="spellEnd"/>
      <w:r>
        <w:t>{</w:t>
      </w:r>
    </w:p>
    <w:p w:rsidR="00FE5DCB" w:rsidRDefault="00FE5DCB" w:rsidP="00FE5DCB">
      <w:r>
        <w:tab/>
      </w:r>
      <w:r>
        <w:tab/>
      </w:r>
      <w:proofErr w:type="gramStart"/>
      <w:r>
        <w:t>if</w:t>
      </w:r>
      <w:proofErr w:type="gramEnd"/>
      <w:r>
        <w:t xml:space="preserve"> (age&lt;15) throw new </w:t>
      </w:r>
      <w:proofErr w:type="spellStart"/>
      <w:r>
        <w:t>AgeTooSmall</w:t>
      </w:r>
      <w:proofErr w:type="spellEnd"/>
      <w:r>
        <w:t>();</w:t>
      </w:r>
    </w:p>
    <w:p w:rsidR="00FE5DCB" w:rsidRDefault="00FE5DCB" w:rsidP="00FE5DCB">
      <w:r>
        <w:tab/>
      </w:r>
      <w:r>
        <w:tab/>
      </w:r>
      <w:proofErr w:type="gramStart"/>
      <w:r>
        <w:t>if</w:t>
      </w:r>
      <w:proofErr w:type="gramEnd"/>
      <w:r>
        <w:t xml:space="preserve"> (ID&gt;=22000 &amp;&amp; ID&lt;23000) throw new </w:t>
      </w:r>
      <w:proofErr w:type="spellStart"/>
      <w:r>
        <w:t>InvalidID</w:t>
      </w:r>
      <w:proofErr w:type="spellEnd"/>
      <w:r>
        <w:t>();</w:t>
      </w:r>
    </w:p>
    <w:p w:rsidR="00FE5DCB" w:rsidRDefault="00FE5DCB" w:rsidP="00FE5DCB"/>
    <w:p w:rsidR="00FE5DCB" w:rsidRDefault="00FE5DCB" w:rsidP="00FE5DCB">
      <w:r>
        <w:tab/>
      </w:r>
      <w:r>
        <w:tab/>
        <w:t>this.name = name;</w:t>
      </w:r>
    </w:p>
    <w:p w:rsidR="00FE5DCB" w:rsidRDefault="00FE5DCB" w:rsidP="00FE5DCB">
      <w:r>
        <w:tab/>
      </w:r>
      <w:r>
        <w:tab/>
      </w:r>
      <w:proofErr w:type="spellStart"/>
      <w:r>
        <w:t>this.age</w:t>
      </w:r>
      <w:proofErr w:type="spellEnd"/>
      <w:r>
        <w:t xml:space="preserve"> = age;</w:t>
      </w:r>
    </w:p>
    <w:p w:rsidR="00FE5DCB" w:rsidRDefault="00FE5DCB" w:rsidP="00FE5DCB">
      <w:r>
        <w:tab/>
      </w:r>
      <w:r>
        <w:tab/>
        <w:t>this.ID = ID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Return the age of the student.</w:t>
      </w:r>
    </w:p>
    <w:p w:rsidR="00FE5DCB" w:rsidRDefault="00FE5DCB" w:rsidP="00FE5DCB">
      <w:r>
        <w:tab/>
        <w:t xml:space="preserve"> * @return the age of the student.</w:t>
      </w:r>
    </w:p>
    <w:p w:rsidR="00FE5DCB" w:rsidRDefault="00FE5DCB" w:rsidP="00FE5DCB">
      <w:r>
        <w:tab/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Age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age;</w:t>
      </w:r>
    </w:p>
    <w:p w:rsidR="00FE5DCB" w:rsidRDefault="00FE5DCB" w:rsidP="00FE5DCB">
      <w:r>
        <w:tab/>
        <w:t>}</w:t>
      </w:r>
    </w:p>
    <w:p w:rsidR="00FE5DCB" w:rsidRDefault="00FE5DCB" w:rsidP="00FE5DCB"/>
    <w:p w:rsidR="00FE5DCB" w:rsidRDefault="00FE5DCB" w:rsidP="00FE5DCB">
      <w:r>
        <w:tab/>
        <w:t>/**</w:t>
      </w:r>
    </w:p>
    <w:p w:rsidR="00FE5DCB" w:rsidRDefault="00FE5DCB" w:rsidP="00FE5DCB">
      <w:r>
        <w:tab/>
        <w:t xml:space="preserve"> * Return the name of the student.</w:t>
      </w:r>
    </w:p>
    <w:p w:rsidR="00FE5DCB" w:rsidRDefault="00FE5DCB" w:rsidP="00FE5DCB">
      <w:r>
        <w:tab/>
        <w:t xml:space="preserve"> * @return the name of the student.</w:t>
      </w:r>
    </w:p>
    <w:p w:rsidR="00FE5DCB" w:rsidRDefault="00FE5DCB" w:rsidP="00FE5DCB">
      <w:r>
        <w:tab/>
        <w:t xml:space="preserve"> */</w:t>
      </w:r>
    </w:p>
    <w:p w:rsidR="00FE5DCB" w:rsidRDefault="00FE5DCB" w:rsidP="00FE5DCB"/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String </w:t>
      </w:r>
      <w:proofErr w:type="spellStart"/>
      <w:r>
        <w:t>getName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new String(name);</w:t>
      </w:r>
    </w:p>
    <w:p w:rsidR="00FE5DCB" w:rsidRDefault="00FE5DCB" w:rsidP="00FE5DCB">
      <w:r>
        <w:tab/>
        <w:t>}</w:t>
      </w:r>
    </w:p>
    <w:p w:rsidR="00FE5DCB" w:rsidRDefault="00FE5DCB" w:rsidP="00FE5DCB">
      <w:r>
        <w:tab/>
      </w:r>
    </w:p>
    <w:p w:rsidR="00FE5DCB" w:rsidRDefault="00FE5DCB" w:rsidP="00FE5DCB">
      <w:r>
        <w:t>/**</w:t>
      </w:r>
    </w:p>
    <w:p w:rsidR="00FE5DCB" w:rsidRDefault="00FE5DCB" w:rsidP="00FE5DCB">
      <w:r>
        <w:t xml:space="preserve"> * Return the ID number of the student</w:t>
      </w:r>
    </w:p>
    <w:p w:rsidR="00FE5DCB" w:rsidRDefault="00FE5DCB" w:rsidP="00FE5DCB">
      <w:r>
        <w:t xml:space="preserve"> * @return the ID number of the student</w:t>
      </w:r>
    </w:p>
    <w:p w:rsidR="00FE5DCB" w:rsidRDefault="00FE5DCB" w:rsidP="00FE5DCB">
      <w:r>
        <w:t xml:space="preserve"> */</w:t>
      </w:r>
    </w:p>
    <w:p w:rsidR="00FE5DCB" w:rsidRDefault="00FE5DCB" w:rsidP="00FE5DCB">
      <w:r>
        <w:tab/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ID</w:t>
      </w:r>
      <w:proofErr w:type="spellEnd"/>
      <w:r>
        <w:t>(){</w:t>
      </w:r>
    </w:p>
    <w:p w:rsidR="00FE5DCB" w:rsidRDefault="00FE5DCB" w:rsidP="00FE5DCB">
      <w:r>
        <w:tab/>
      </w:r>
      <w:r>
        <w:tab/>
      </w:r>
      <w:proofErr w:type="gramStart"/>
      <w:r>
        <w:t>return</w:t>
      </w:r>
      <w:proofErr w:type="gramEnd"/>
      <w:r>
        <w:t xml:space="preserve"> ID;</w:t>
      </w:r>
    </w:p>
    <w:p w:rsidR="00FE5DCB" w:rsidRDefault="00FE5DCB" w:rsidP="00FE5DCB">
      <w:r>
        <w:tab/>
        <w:t>}</w:t>
      </w:r>
    </w:p>
    <w:p w:rsidR="00FE5DCB" w:rsidRDefault="00FE5DCB" w:rsidP="00FE5DCB">
      <w:r>
        <w:t>}</w:t>
      </w:r>
    </w:p>
    <w:p w:rsidR="00FE5DCB" w:rsidRDefault="00FE5DCB" w:rsidP="00FE5DCB">
      <w:r>
        <w:rPr>
          <w:rFonts w:hint="eastAsia"/>
        </w:rPr>
        <w:lastRenderedPageBreak/>
        <w:t>Q2</w:t>
      </w:r>
    </w:p>
    <w:p w:rsidR="00FE5DCB" w:rsidRDefault="00DA3787" w:rsidP="00FE5DCB">
      <w:r>
        <w:rPr>
          <w:noProof/>
        </w:rPr>
        <w:drawing>
          <wp:inline distT="0" distB="0" distL="0" distR="0">
            <wp:extent cx="6645910" cy="5974715"/>
            <wp:effectExtent l="0" t="0" r="254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2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97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DCB" w:rsidRDefault="00FE5DCB" w:rsidP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FE5DCB" w:rsidRDefault="00FE5DCB"/>
    <w:p w:rsidR="00DB56B4" w:rsidRDefault="002178BA" w:rsidP="00FE5DCB">
      <w:pPr>
        <w:ind w:leftChars="200" w:left="420" w:rightChars="200" w:right="420"/>
      </w:pPr>
      <w:r>
        <w:rPr>
          <w:rFonts w:hint="eastAsia"/>
        </w:rPr>
        <w:t xml:space="preserve">Title: Edit </w:t>
      </w:r>
      <w:r>
        <w:t xml:space="preserve">(Airplane) </w:t>
      </w:r>
      <w:r>
        <w:rPr>
          <w:rFonts w:hint="eastAsia"/>
        </w:rPr>
        <w:t>Statistics</w:t>
      </w:r>
    </w:p>
    <w:p w:rsidR="00FE5DCB" w:rsidRDefault="00FE5DCB" w:rsidP="00FE5DCB">
      <w:pPr>
        <w:ind w:leftChars="200" w:left="420" w:rightChars="200" w:right="420"/>
      </w:pPr>
    </w:p>
    <w:p w:rsidR="002178BA" w:rsidRDefault="002178BA" w:rsidP="00FE5DCB">
      <w:pPr>
        <w:ind w:leftChars="200" w:left="420" w:rightChars="200" w:right="420"/>
      </w:pPr>
      <w:r>
        <w:rPr>
          <w:rFonts w:hint="eastAsia"/>
        </w:rPr>
        <w:t xml:space="preserve">Description: </w:t>
      </w:r>
      <w:r>
        <w:t>This allows administrator to edit statistics of an airplane.</w:t>
      </w:r>
    </w:p>
    <w:p w:rsidR="00FE5DCB" w:rsidRDefault="00FE5DCB" w:rsidP="00FE5DCB">
      <w:pPr>
        <w:ind w:leftChars="200" w:left="420" w:rightChars="200" w:right="420"/>
      </w:pPr>
    </w:p>
    <w:p w:rsidR="002178BA" w:rsidRDefault="002178BA" w:rsidP="00FE5DCB">
      <w:pPr>
        <w:ind w:leftChars="200" w:left="420" w:rightChars="200" w:right="420"/>
      </w:pPr>
      <w:r>
        <w:t>Primary Actor: Administrator</w:t>
      </w:r>
    </w:p>
    <w:p w:rsidR="00FE5DCB" w:rsidRDefault="00FE5DCB" w:rsidP="00FE5DCB">
      <w:pPr>
        <w:ind w:leftChars="200" w:left="420" w:rightChars="200" w:right="420"/>
      </w:pPr>
    </w:p>
    <w:p w:rsidR="0080204F" w:rsidRDefault="002178BA" w:rsidP="00FE5DCB">
      <w:pPr>
        <w:ind w:leftChars="200" w:left="420" w:rightChars="200" w:right="420"/>
      </w:pPr>
      <w:r>
        <w:t>Preconditions: Administr</w:t>
      </w:r>
      <w:r w:rsidR="0080204F">
        <w:t>ator is logged into system</w:t>
      </w:r>
    </w:p>
    <w:p w:rsidR="00FE5DCB" w:rsidRDefault="00FE5DCB" w:rsidP="00FE5DCB">
      <w:pPr>
        <w:ind w:leftChars="200" w:left="420" w:rightChars="200" w:right="420"/>
      </w:pPr>
    </w:p>
    <w:p w:rsidR="0080204F" w:rsidRDefault="0080204F" w:rsidP="00FE5DCB">
      <w:pPr>
        <w:ind w:leftChars="200" w:left="420" w:rightChars="200" w:right="420"/>
      </w:pPr>
      <w:proofErr w:type="spellStart"/>
      <w:r>
        <w:t>Postconditions</w:t>
      </w:r>
      <w:proofErr w:type="spellEnd"/>
      <w:r>
        <w:t>: The statistics of the selected airplane is edited.</w:t>
      </w:r>
    </w:p>
    <w:p w:rsidR="00FE5DCB" w:rsidRDefault="00FE5DCB" w:rsidP="00FE5DCB">
      <w:pPr>
        <w:ind w:leftChars="200" w:left="420" w:rightChars="200" w:right="420"/>
      </w:pPr>
    </w:p>
    <w:p w:rsidR="0080204F" w:rsidRDefault="0080204F" w:rsidP="00FE5DCB">
      <w:pPr>
        <w:ind w:leftChars="200" w:left="420" w:rightChars="200" w:right="420"/>
      </w:pPr>
      <w:r>
        <w:t xml:space="preserve">Order list of </w:t>
      </w:r>
      <w:r w:rsidRPr="0009357B">
        <w:rPr>
          <w:noProof/>
        </w:rPr>
        <w:t>sub</w:t>
      </w:r>
      <w:r w:rsidR="0009357B">
        <w:rPr>
          <w:noProof/>
        </w:rPr>
        <w:t>-</w:t>
      </w:r>
      <w:r w:rsidRPr="0009357B">
        <w:rPr>
          <w:noProof/>
        </w:rPr>
        <w:t>activities</w:t>
      </w:r>
      <w:r>
        <w:t>:  1. Administrator enter the airplane ID.</w:t>
      </w:r>
    </w:p>
    <w:p w:rsidR="0080204F" w:rsidRDefault="0080204F" w:rsidP="00FE5DCB">
      <w:pPr>
        <w:ind w:leftChars="200" w:left="420" w:rightChars="200" w:right="420"/>
      </w:pPr>
      <w:r>
        <w:t xml:space="preserve">                       2. System </w:t>
      </w:r>
      <w:r w:rsidR="00145DF6">
        <w:t>displays list of option actions for the airplane.</w:t>
      </w:r>
    </w:p>
    <w:p w:rsidR="0080204F" w:rsidRDefault="0080204F" w:rsidP="00FE5DCB">
      <w:pPr>
        <w:ind w:leftChars="200" w:left="420" w:rightChars="200" w:right="420"/>
      </w:pPr>
      <w:r>
        <w:t xml:space="preserve">                       </w:t>
      </w:r>
      <w:r w:rsidR="00145DF6">
        <w:t>3</w:t>
      </w:r>
      <w:r>
        <w:t>. Administrat</w:t>
      </w:r>
      <w:r w:rsidR="00145DF6">
        <w:t>or clicks “Edit Statistic” button.</w:t>
      </w:r>
    </w:p>
    <w:p w:rsidR="00145DF6" w:rsidRDefault="00145DF6" w:rsidP="00FE5DCB">
      <w:pPr>
        <w:ind w:leftChars="200" w:left="3150" w:rightChars="200" w:right="420" w:hangingChars="1300" w:hanging="2730"/>
      </w:pPr>
      <w:r>
        <w:t xml:space="preserve">                       4. System displays all attributes of the airplane, the administr</w:t>
      </w:r>
      <w:r w:rsidR="00AB0700">
        <w:t xml:space="preserve">ator can </w:t>
      </w:r>
      <w:r>
        <w:t>see the current values and edit some values.</w:t>
      </w:r>
    </w:p>
    <w:p w:rsidR="00145DF6" w:rsidRDefault="00145DF6" w:rsidP="00FE5DCB">
      <w:pPr>
        <w:ind w:leftChars="200" w:left="420" w:rightChars="200" w:right="420"/>
      </w:pPr>
      <w:r>
        <w:t xml:space="preserve">                       5. Administrator clicks “Confirm”.</w:t>
      </w:r>
    </w:p>
    <w:p w:rsidR="00145DF6" w:rsidRDefault="00145DF6" w:rsidP="00FE5DCB">
      <w:pPr>
        <w:ind w:leftChars="200" w:left="3045" w:rightChars="200" w:right="420" w:hangingChars="1250" w:hanging="2625"/>
      </w:pPr>
      <w:r>
        <w:t xml:space="preserve">                       6. System changes the edited attributes of the airplane and displays a confirmation message.</w:t>
      </w:r>
    </w:p>
    <w:p w:rsidR="00FE5DCB" w:rsidRDefault="00145DF6" w:rsidP="00FE5DCB">
      <w:pPr>
        <w:ind w:leftChars="200" w:left="420" w:rightChars="200" w:right="420"/>
      </w:pPr>
      <w:r>
        <w:t xml:space="preserve"> </w:t>
      </w:r>
    </w:p>
    <w:p w:rsidR="00FE5DCB" w:rsidRDefault="00AB0700" w:rsidP="00FE5DCB">
      <w:pPr>
        <w:ind w:leftChars="200" w:left="420" w:rightChars="200" w:right="420"/>
      </w:pPr>
      <w:r>
        <w:t xml:space="preserve">Extensions: </w:t>
      </w:r>
    </w:p>
    <w:p w:rsidR="00145DF6" w:rsidRDefault="00AB0700" w:rsidP="00FE5DCB">
      <w:pPr>
        <w:ind w:leftChars="200" w:left="420" w:rightChars="200" w:right="420" w:firstLine="420"/>
      </w:pPr>
      <w:r>
        <w:t xml:space="preserve">2a. </w:t>
      </w:r>
      <w:proofErr w:type="gramStart"/>
      <w:r>
        <w:t>The</w:t>
      </w:r>
      <w:proofErr w:type="gramEnd"/>
      <w:r>
        <w:t xml:space="preserve"> airplane ID entered is invalid.</w:t>
      </w:r>
    </w:p>
    <w:p w:rsidR="00AB0700" w:rsidRDefault="00AB0700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rPr>
          <w:rFonts w:hint="eastAsia"/>
        </w:rPr>
        <w:t xml:space="preserve">2a1. System displays error message saying </w:t>
      </w:r>
      <w:r>
        <w:t>the airplane ID is invalid and asks the administrator to enter the ID again.</w:t>
      </w:r>
    </w:p>
    <w:p w:rsidR="00AB0700" w:rsidRDefault="00AB0700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t xml:space="preserve">2a2. Administrator either backs out of this use </w:t>
      </w:r>
      <w:r w:rsidRPr="0009357B">
        <w:rPr>
          <w:noProof/>
        </w:rPr>
        <w:t>case</w:t>
      </w:r>
      <w:r>
        <w:t xml:space="preserve"> or enters the ID again.</w:t>
      </w:r>
    </w:p>
    <w:p w:rsidR="00FE5DCB" w:rsidRDefault="002178BA" w:rsidP="00FE5DCB">
      <w:pPr>
        <w:ind w:leftChars="200" w:left="420" w:rightChars="200" w:right="420"/>
      </w:pPr>
      <w:r>
        <w:t xml:space="preserve"> </w:t>
      </w:r>
      <w:r w:rsidR="0009357B">
        <w:rPr>
          <w:rFonts w:hint="eastAsia"/>
        </w:rPr>
        <w:t xml:space="preserve">          </w:t>
      </w:r>
    </w:p>
    <w:p w:rsidR="002178BA" w:rsidRDefault="0009357B" w:rsidP="00FE5DCB">
      <w:pPr>
        <w:ind w:leftChars="200" w:left="420" w:rightChars="200" w:right="420" w:firstLine="420"/>
      </w:pPr>
      <w:r>
        <w:rPr>
          <w:rFonts w:hint="eastAsia"/>
        </w:rPr>
        <w:t>6</w:t>
      </w:r>
      <w:r>
        <w:t xml:space="preserve">a. </w:t>
      </w:r>
      <w:proofErr w:type="gramStart"/>
      <w:r>
        <w:t>The</w:t>
      </w:r>
      <w:proofErr w:type="gramEnd"/>
      <w:r>
        <w:t xml:space="preserve"> administrator entered some invalid values.</w:t>
      </w:r>
    </w:p>
    <w:p w:rsidR="0009357B" w:rsidRDefault="0009357B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>
        <w:rPr>
          <w:rFonts w:hint="eastAsia"/>
        </w:rPr>
        <w:t xml:space="preserve">6a1. </w:t>
      </w:r>
      <w:r>
        <w:t>System displays error message saying the value the administrator tried to change to is invalid.</w:t>
      </w:r>
    </w:p>
    <w:p w:rsidR="0009357B" w:rsidRDefault="0009357B" w:rsidP="00FE5DCB">
      <w:pPr>
        <w:pStyle w:val="ListParagraph"/>
        <w:numPr>
          <w:ilvl w:val="0"/>
          <w:numId w:val="2"/>
        </w:numPr>
        <w:ind w:leftChars="200" w:left="780" w:rightChars="200" w:right="420" w:firstLineChars="0"/>
      </w:pPr>
      <w:r w:rsidRPr="0009357B">
        <w:rPr>
          <w:noProof/>
        </w:rPr>
        <w:t>6a2.</w:t>
      </w:r>
      <w:r>
        <w:rPr>
          <w:noProof/>
        </w:rPr>
        <w:t xml:space="preserve"> </w:t>
      </w:r>
      <w:r w:rsidRPr="0009357B">
        <w:rPr>
          <w:noProof/>
        </w:rPr>
        <w:t>Admin</w:t>
      </w:r>
      <w:r>
        <w:rPr>
          <w:noProof/>
        </w:rPr>
        <w:t>i</w:t>
      </w:r>
      <w:r w:rsidRPr="0009357B">
        <w:rPr>
          <w:noProof/>
        </w:rPr>
        <w:t>strator</w:t>
      </w:r>
      <w:r>
        <w:t xml:space="preserve"> either backs out of this use case (the value remains </w:t>
      </w:r>
      <w:r w:rsidRPr="0009357B">
        <w:rPr>
          <w:noProof/>
        </w:rPr>
        <w:t>unchanged)</w:t>
      </w:r>
      <w:r>
        <w:t xml:space="preserve"> or tries again.</w:t>
      </w:r>
    </w:p>
    <w:p w:rsidR="0009357B" w:rsidRDefault="0009357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08311E" w:rsidRDefault="0008311E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  <w:r>
        <w:rPr>
          <w:rFonts w:hint="eastAsia"/>
        </w:rPr>
        <w:lastRenderedPageBreak/>
        <w:t>Q3.</w:t>
      </w:r>
      <w:r w:rsidR="0037784C">
        <w:rPr>
          <w:noProof/>
        </w:rPr>
        <w:drawing>
          <wp:inline distT="0" distB="0" distL="0" distR="0">
            <wp:extent cx="6645910" cy="48336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q3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</w:p>
    <w:p w:rsidR="00FE5DCB" w:rsidRDefault="00FE5DCB" w:rsidP="0037784C">
      <w:pPr>
        <w:ind w:rightChars="200" w:right="420"/>
        <w:rPr>
          <w:rFonts w:hint="eastAsia"/>
        </w:rPr>
      </w:pPr>
      <w:bookmarkStart w:id="0" w:name="_GoBack"/>
      <w:bookmarkEnd w:id="0"/>
    </w:p>
    <w:p w:rsidR="00FE5DCB" w:rsidRDefault="00FE5DCB" w:rsidP="00FE5DCB">
      <w:pPr>
        <w:pStyle w:val="ListParagraph"/>
        <w:ind w:leftChars="200" w:left="420" w:rightChars="200" w:right="420" w:firstLineChars="0" w:firstLine="0"/>
      </w:pPr>
      <w:r>
        <w:rPr>
          <w:rFonts w:hint="eastAsia"/>
        </w:rPr>
        <w:lastRenderedPageBreak/>
        <w:t>Q4</w:t>
      </w:r>
    </w:p>
    <w:p w:rsidR="00FE5DCB" w:rsidRDefault="0037784C" w:rsidP="00FE5DCB">
      <w:pPr>
        <w:pStyle w:val="ListParagraph"/>
        <w:ind w:leftChars="200" w:left="420" w:rightChars="200" w:right="420" w:firstLineChars="0" w:firstLine="0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>
            <wp:extent cx="6645910" cy="937831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4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37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5DCB" w:rsidSect="00FE5DCB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C549DB"/>
    <w:multiLevelType w:val="hybridMultilevel"/>
    <w:tmpl w:val="4984E42C"/>
    <w:lvl w:ilvl="0" w:tplc="B8F8B42A">
      <w:start w:val="6"/>
      <w:numFmt w:val="bullet"/>
      <w:lvlText w:val=""/>
      <w:lvlJc w:val="left"/>
      <w:pPr>
        <w:ind w:left="151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abstractNum w:abstractNumId="1" w15:restartNumberingAfterBreak="0">
    <w:nsid w:val="3CDC05B7"/>
    <w:multiLevelType w:val="hybridMultilevel"/>
    <w:tmpl w:val="3A46E9CC"/>
    <w:lvl w:ilvl="0" w:tplc="CFDE2614">
      <w:start w:val="6"/>
      <w:numFmt w:val="bullet"/>
      <w:lvlText w:val="-"/>
      <w:lvlJc w:val="left"/>
      <w:pPr>
        <w:ind w:left="1515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9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35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jYxszQ1NzA2NjdU0lEKTi0uzszPAykwrQUA++O+qCwAAAA="/>
  </w:docVars>
  <w:rsids>
    <w:rsidRoot w:val="002178BA"/>
    <w:rsid w:val="0008311E"/>
    <w:rsid w:val="0009357B"/>
    <w:rsid w:val="000C2EA2"/>
    <w:rsid w:val="00145DF6"/>
    <w:rsid w:val="00215D77"/>
    <w:rsid w:val="002178BA"/>
    <w:rsid w:val="0037784C"/>
    <w:rsid w:val="004D1216"/>
    <w:rsid w:val="005A3EF1"/>
    <w:rsid w:val="006E52E6"/>
    <w:rsid w:val="0080204F"/>
    <w:rsid w:val="00AB0700"/>
    <w:rsid w:val="00DA3787"/>
    <w:rsid w:val="00DB56B4"/>
    <w:rsid w:val="00FE5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B5B06-8B6A-4552-A568-F08CC4AB5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0700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Li</dc:creator>
  <cp:keywords/>
  <dc:description/>
  <cp:lastModifiedBy>Duan Li</cp:lastModifiedBy>
  <cp:revision>7</cp:revision>
  <cp:lastPrinted>2016-10-02T00:37:00Z</cp:lastPrinted>
  <dcterms:created xsi:type="dcterms:W3CDTF">2016-10-02T00:35:00Z</dcterms:created>
  <dcterms:modified xsi:type="dcterms:W3CDTF">2016-10-04T04:42:00Z</dcterms:modified>
</cp:coreProperties>
</file>